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6348A3" w14:textId="77777777" w:rsidR="00100F2F" w:rsidRPr="004E757B" w:rsidRDefault="00100F2F">
      <w:pPr>
        <w:rPr>
          <w:sz w:val="36"/>
          <w:szCs w:val="36"/>
        </w:rPr>
      </w:pPr>
    </w:p>
    <w:p w14:paraId="21E683F6" w14:textId="77777777" w:rsidR="00CC0953" w:rsidRPr="004E757B" w:rsidRDefault="00AF1FA7" w:rsidP="00E515B9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OPONENTSKÝ </w:t>
      </w:r>
      <w:r w:rsidR="00100F2F" w:rsidRPr="004E757B">
        <w:rPr>
          <w:b/>
          <w:sz w:val="32"/>
          <w:szCs w:val="32"/>
        </w:rPr>
        <w:t>POSUDEK BAKALÁŘSKÉ PRÁCE</w:t>
      </w:r>
    </w:p>
    <w:p w14:paraId="236139AE" w14:textId="77777777" w:rsidR="004E757B" w:rsidRPr="004E757B" w:rsidRDefault="004E757B">
      <w:pPr>
        <w:rPr>
          <w:sz w:val="36"/>
          <w:szCs w:val="36"/>
        </w:rPr>
      </w:pPr>
    </w:p>
    <w:tbl>
      <w:tblPr>
        <w:tblW w:w="10700" w:type="dxa"/>
        <w:tblLook w:val="01E0" w:firstRow="1" w:lastRow="1" w:firstColumn="1" w:lastColumn="1" w:noHBand="0" w:noVBand="0"/>
      </w:tblPr>
      <w:tblGrid>
        <w:gridCol w:w="1184"/>
        <w:gridCol w:w="895"/>
        <w:gridCol w:w="864"/>
        <w:gridCol w:w="1485"/>
        <w:gridCol w:w="1266"/>
        <w:gridCol w:w="864"/>
        <w:gridCol w:w="390"/>
        <w:gridCol w:w="864"/>
        <w:gridCol w:w="2024"/>
        <w:gridCol w:w="864"/>
      </w:tblGrid>
      <w:tr w:rsidR="00E515B9" w:rsidRPr="00DC2F66" w14:paraId="3372ABC8" w14:textId="77777777" w:rsidTr="000E35E2">
        <w:trPr>
          <w:gridAfter w:val="1"/>
          <w:wAfter w:w="864" w:type="dxa"/>
        </w:trPr>
        <w:tc>
          <w:tcPr>
            <w:tcW w:w="1184" w:type="dxa"/>
          </w:tcPr>
          <w:p w14:paraId="63EE7C5C" w14:textId="77777777" w:rsidR="00E515B9" w:rsidRPr="0003432C" w:rsidRDefault="00DC2F66" w:rsidP="0003432C">
            <w:pPr>
              <w:ind w:right="72"/>
              <w:rPr>
                <w:b/>
              </w:rPr>
            </w:pPr>
            <w:r w:rsidRPr="0003432C">
              <w:rPr>
                <w:b/>
              </w:rPr>
              <w:t>Student:</w:t>
            </w:r>
          </w:p>
        </w:tc>
        <w:tc>
          <w:tcPr>
            <w:tcW w:w="3244" w:type="dxa"/>
            <w:gridSpan w:val="3"/>
          </w:tcPr>
          <w:p w14:paraId="4F25BF72" w14:textId="39A509B5" w:rsidR="00E515B9" w:rsidRPr="0003432C" w:rsidRDefault="008E6E52" w:rsidP="0003432C">
            <w:pPr>
              <w:tabs>
                <w:tab w:val="left" w:pos="396"/>
              </w:tabs>
              <w:ind w:right="72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říjmení a jméno studenta"/>
                    <w:maxLength w:val="100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 w:rsidR="008E03C9">
              <w:rPr>
                <w:b/>
                <w:noProof/>
              </w:rPr>
              <w:t>Rakovský Jan</w:t>
            </w:r>
            <w:r>
              <w:rPr>
                <w:b/>
              </w:rPr>
              <w:fldChar w:fldCharType="end"/>
            </w:r>
          </w:p>
        </w:tc>
        <w:tc>
          <w:tcPr>
            <w:tcW w:w="1266" w:type="dxa"/>
          </w:tcPr>
          <w:p w14:paraId="762E5313" w14:textId="77777777" w:rsidR="00E515B9" w:rsidRPr="0003432C" w:rsidRDefault="00AF1FA7" w:rsidP="00DC2F66">
            <w:pPr>
              <w:rPr>
                <w:b/>
              </w:rPr>
            </w:pPr>
            <w:r w:rsidRPr="0003432C">
              <w:rPr>
                <w:b/>
              </w:rPr>
              <w:t>Oponent</w:t>
            </w:r>
            <w:r w:rsidR="00E515B9" w:rsidRPr="0003432C">
              <w:rPr>
                <w:b/>
              </w:rPr>
              <w:t>:</w:t>
            </w:r>
          </w:p>
        </w:tc>
        <w:tc>
          <w:tcPr>
            <w:tcW w:w="4142" w:type="dxa"/>
            <w:gridSpan w:val="4"/>
          </w:tcPr>
          <w:p w14:paraId="6A35F7DC" w14:textId="694830D5" w:rsidR="00E515B9" w:rsidRPr="0003432C" w:rsidRDefault="00827570" w:rsidP="00DC2F66">
            <w:pPr>
              <w:rPr>
                <w:b/>
              </w:rPr>
            </w:pPr>
            <w:r w:rsidRPr="0003432C">
              <w:rPr>
                <w:b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Zde zadejte jméno oponenta BP"/>
                    <w:maxLength w:val="100"/>
                  </w:textInput>
                </w:ffData>
              </w:fldChar>
            </w:r>
            <w:bookmarkStart w:id="0" w:name="Text3"/>
            <w:r w:rsidRPr="0003432C">
              <w:rPr>
                <w:b/>
              </w:rPr>
              <w:instrText xml:space="preserve"> FORMTEXT </w:instrText>
            </w:r>
            <w:r w:rsidRPr="0003432C">
              <w:rPr>
                <w:b/>
              </w:rPr>
            </w:r>
            <w:r w:rsidRPr="0003432C">
              <w:rPr>
                <w:b/>
              </w:rPr>
              <w:fldChar w:fldCharType="separate"/>
            </w:r>
            <w:r w:rsidR="00B10F99">
              <w:rPr>
                <w:b/>
                <w:noProof/>
              </w:rPr>
              <w:t>Kotek Lukáš</w:t>
            </w:r>
            <w:r w:rsidRPr="0003432C">
              <w:rPr>
                <w:b/>
              </w:rPr>
              <w:fldChar w:fldCharType="end"/>
            </w:r>
            <w:bookmarkEnd w:id="0"/>
          </w:p>
        </w:tc>
      </w:tr>
      <w:tr w:rsidR="00E515B9" w:rsidRPr="00DC2F66" w14:paraId="62B76C8A" w14:textId="77777777" w:rsidTr="000E35E2">
        <w:trPr>
          <w:gridAfter w:val="1"/>
          <w:wAfter w:w="864" w:type="dxa"/>
        </w:trPr>
        <w:tc>
          <w:tcPr>
            <w:tcW w:w="2079" w:type="dxa"/>
            <w:gridSpan w:val="2"/>
          </w:tcPr>
          <w:p w14:paraId="5134F0F8" w14:textId="77777777" w:rsidR="00E515B9" w:rsidRPr="00DC2F66" w:rsidRDefault="00E515B9" w:rsidP="0003432C">
            <w:pPr>
              <w:ind w:right="72"/>
            </w:pPr>
          </w:p>
        </w:tc>
        <w:tc>
          <w:tcPr>
            <w:tcW w:w="3615" w:type="dxa"/>
            <w:gridSpan w:val="3"/>
          </w:tcPr>
          <w:p w14:paraId="770D47B6" w14:textId="77777777" w:rsidR="00E515B9" w:rsidRPr="00DC2F66" w:rsidRDefault="00E515B9" w:rsidP="0003432C">
            <w:pPr>
              <w:ind w:right="72"/>
            </w:pPr>
          </w:p>
        </w:tc>
        <w:tc>
          <w:tcPr>
            <w:tcW w:w="1254" w:type="dxa"/>
            <w:gridSpan w:val="2"/>
          </w:tcPr>
          <w:p w14:paraId="5385075A" w14:textId="77777777" w:rsidR="00E515B9" w:rsidRPr="00DC2F66" w:rsidRDefault="00E515B9" w:rsidP="00DC2F66"/>
        </w:tc>
        <w:tc>
          <w:tcPr>
            <w:tcW w:w="2888" w:type="dxa"/>
            <w:gridSpan w:val="2"/>
          </w:tcPr>
          <w:p w14:paraId="3177F9D0" w14:textId="77777777" w:rsidR="00E515B9" w:rsidRPr="00DC2F66" w:rsidRDefault="00E515B9" w:rsidP="00DC2F66"/>
        </w:tc>
      </w:tr>
      <w:tr w:rsidR="00DE0425" w:rsidRPr="00DC2F66" w14:paraId="70222219" w14:textId="77777777" w:rsidTr="000E35E2">
        <w:tc>
          <w:tcPr>
            <w:tcW w:w="2943" w:type="dxa"/>
            <w:gridSpan w:val="3"/>
          </w:tcPr>
          <w:p w14:paraId="31CBCB04" w14:textId="77777777" w:rsidR="00DE0425" w:rsidRPr="00DC2F66" w:rsidRDefault="00DE0425" w:rsidP="0003432C">
            <w:pPr>
              <w:ind w:right="72"/>
            </w:pPr>
            <w:r w:rsidRPr="00DC2F66">
              <w:t>Studijní program:</w:t>
            </w:r>
          </w:p>
        </w:tc>
        <w:tc>
          <w:tcPr>
            <w:tcW w:w="7757" w:type="dxa"/>
            <w:gridSpan w:val="7"/>
          </w:tcPr>
          <w:p w14:paraId="72382CF8" w14:textId="77777777" w:rsidR="00DE0425" w:rsidRPr="0003432C" w:rsidRDefault="008354F9" w:rsidP="00DC2F66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Rozevírací1"/>
                  <w:enabled/>
                  <w:calcOnExit w:val="0"/>
                  <w:ddList>
                    <w:result w:val="2"/>
                    <w:listEntry w:val="--vyber SP--"/>
                    <w:listEntry w:val="Aplikovaná informatika v průmyslové automatizaci"/>
                    <w:listEntry w:val="Bezpečnostní technologie, systémy a management"/>
                    <w:listEntry w:val="Informační technologie v administrativě"/>
                    <w:listEntry w:val="Inženýrská informatika"/>
                    <w:listEntry w:val="Softwarové inženýrství"/>
                  </w:ddList>
                </w:ffData>
              </w:fldChar>
            </w:r>
            <w:bookmarkStart w:id="1" w:name="Rozevírací1"/>
            <w:r>
              <w:rPr>
                <w:b/>
              </w:rPr>
              <w:instrText xml:space="preserve"> FORMDROPDOWN </w:instrText>
            </w:r>
            <w:r w:rsidR="00000000">
              <w:rPr>
                <w:b/>
              </w:rPr>
            </w:r>
            <w:r w:rsidR="00000000">
              <w:rPr>
                <w:b/>
              </w:rPr>
              <w:fldChar w:fldCharType="separate"/>
            </w:r>
            <w:r>
              <w:rPr>
                <w:b/>
              </w:rPr>
              <w:fldChar w:fldCharType="end"/>
            </w:r>
            <w:bookmarkEnd w:id="1"/>
          </w:p>
        </w:tc>
      </w:tr>
      <w:tr w:rsidR="00DE0425" w:rsidRPr="00DC2F66" w14:paraId="0AFF197F" w14:textId="77777777" w:rsidTr="000E35E2">
        <w:tc>
          <w:tcPr>
            <w:tcW w:w="2943" w:type="dxa"/>
            <w:gridSpan w:val="3"/>
          </w:tcPr>
          <w:p w14:paraId="68830A99" w14:textId="77777777" w:rsidR="00DE0425" w:rsidRPr="00DC2F66" w:rsidRDefault="00DE0425" w:rsidP="009E045B">
            <w:r w:rsidRPr="00DC2F66">
              <w:t>Studijní obor</w:t>
            </w:r>
            <w:r w:rsidR="000E35E2">
              <w:t xml:space="preserve"> / specializace</w:t>
            </w:r>
            <w:r w:rsidRPr="00DC2F66">
              <w:t>:</w:t>
            </w:r>
          </w:p>
        </w:tc>
        <w:tc>
          <w:tcPr>
            <w:tcW w:w="7757" w:type="dxa"/>
            <w:gridSpan w:val="7"/>
          </w:tcPr>
          <w:p w14:paraId="063A709E" w14:textId="77777777" w:rsidR="00DE0425" w:rsidRPr="0003432C" w:rsidRDefault="0041059D" w:rsidP="00DC2F66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Rozevírací2"/>
                  <w:enabled/>
                  <w:calcOnExit w:val="0"/>
                  <w:ddList>
                    <w:listEntry w:val="-"/>
                    <w:listEntry w:val="AIPA---"/>
                    <w:listEntry w:val="Inteligentní systémy s roboty"/>
                    <w:listEntry w:val="Průmyslová automatizace"/>
                    <w:listEntry w:val="II---"/>
                    <w:listEntry w:val="Bezpečnostní technologie, systémy a management"/>
                    <w:listEntry w:val="Informační a řídicí technologie"/>
                    <w:listEntry w:val="Informační technologie v administrativě"/>
                    <w:listEntry w:val="Inteligentní systémy s roboty"/>
                    <w:listEntry w:val="Softwarové inženýrství"/>
                  </w:ddList>
                </w:ffData>
              </w:fldChar>
            </w:r>
            <w:bookmarkStart w:id="2" w:name="Rozevírací2"/>
            <w:r>
              <w:rPr>
                <w:b/>
              </w:rPr>
              <w:instrText xml:space="preserve"> FORMDROPDOWN </w:instrText>
            </w:r>
            <w:r w:rsidR="00000000">
              <w:rPr>
                <w:b/>
              </w:rPr>
            </w:r>
            <w:r w:rsidR="00000000">
              <w:rPr>
                <w:b/>
              </w:rPr>
              <w:fldChar w:fldCharType="separate"/>
            </w:r>
            <w:r>
              <w:rPr>
                <w:b/>
              </w:rPr>
              <w:fldChar w:fldCharType="end"/>
            </w:r>
            <w:bookmarkEnd w:id="2"/>
          </w:p>
        </w:tc>
      </w:tr>
      <w:tr w:rsidR="00DE0425" w:rsidRPr="00DC2F66" w14:paraId="3A13229F" w14:textId="77777777" w:rsidTr="000E35E2">
        <w:tc>
          <w:tcPr>
            <w:tcW w:w="2943" w:type="dxa"/>
            <w:gridSpan w:val="3"/>
          </w:tcPr>
          <w:p w14:paraId="7781C42C" w14:textId="77777777" w:rsidR="00DE0425" w:rsidRPr="00DC2F66" w:rsidRDefault="00DE0425" w:rsidP="0003432C">
            <w:pPr>
              <w:ind w:right="72"/>
            </w:pPr>
            <w:r w:rsidRPr="00DC2F66">
              <w:t>Akademický rok:</w:t>
            </w:r>
          </w:p>
        </w:tc>
        <w:tc>
          <w:tcPr>
            <w:tcW w:w="3615" w:type="dxa"/>
            <w:gridSpan w:val="3"/>
          </w:tcPr>
          <w:p w14:paraId="484FBE2D" w14:textId="77777777" w:rsidR="00DE0425" w:rsidRPr="0003432C" w:rsidRDefault="008709CE" w:rsidP="004B6F57">
            <w:pPr>
              <w:ind w:right="72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ddList>
                    <w:result w:val="1"/>
                    <w:listEntry w:val="--vyber AR--"/>
                    <w:listEntry w:val="2023/2024"/>
                    <w:listEntry w:val="2024/2025"/>
                    <w:listEntry w:val="2025/2026"/>
                    <w:listEntry w:val="2026/2027"/>
                    <w:listEntry w:val="2027/2028"/>
                    <w:listEntry w:val="2028/2029"/>
                    <w:listEntry w:val="2029/2030"/>
                  </w:ddList>
                </w:ffData>
              </w:fldChar>
            </w:r>
            <w:r>
              <w:rPr>
                <w:b/>
              </w:rPr>
              <w:instrText xml:space="preserve"> FORMDROPDOWN </w:instrText>
            </w:r>
            <w:r w:rsidR="00000000">
              <w:rPr>
                <w:b/>
              </w:rPr>
            </w:r>
            <w:r w:rsidR="00000000">
              <w:rPr>
                <w:b/>
              </w:rPr>
              <w:fldChar w:fldCharType="separate"/>
            </w:r>
            <w:r>
              <w:rPr>
                <w:b/>
              </w:rPr>
              <w:fldChar w:fldCharType="end"/>
            </w:r>
          </w:p>
        </w:tc>
        <w:tc>
          <w:tcPr>
            <w:tcW w:w="1254" w:type="dxa"/>
            <w:gridSpan w:val="2"/>
          </w:tcPr>
          <w:p w14:paraId="363F974B" w14:textId="77777777" w:rsidR="00DE0425" w:rsidRPr="00DC2F66" w:rsidRDefault="00DE0425" w:rsidP="00DC2F66"/>
        </w:tc>
        <w:tc>
          <w:tcPr>
            <w:tcW w:w="2888" w:type="dxa"/>
            <w:gridSpan w:val="2"/>
          </w:tcPr>
          <w:p w14:paraId="409BF502" w14:textId="77777777" w:rsidR="00DE0425" w:rsidRPr="00DC2F66" w:rsidRDefault="00DE0425" w:rsidP="00DC2F66"/>
        </w:tc>
      </w:tr>
      <w:tr w:rsidR="00DE0425" w:rsidRPr="00DC2F66" w14:paraId="3D5C923C" w14:textId="77777777" w:rsidTr="000E35E2">
        <w:trPr>
          <w:gridAfter w:val="1"/>
          <w:wAfter w:w="864" w:type="dxa"/>
        </w:trPr>
        <w:tc>
          <w:tcPr>
            <w:tcW w:w="2079" w:type="dxa"/>
            <w:gridSpan w:val="2"/>
          </w:tcPr>
          <w:p w14:paraId="0B23FFE3" w14:textId="77777777" w:rsidR="00DE0425" w:rsidRPr="00DC2F66" w:rsidRDefault="00DE0425" w:rsidP="0003432C">
            <w:pPr>
              <w:ind w:right="72"/>
            </w:pPr>
          </w:p>
        </w:tc>
        <w:tc>
          <w:tcPr>
            <w:tcW w:w="3615" w:type="dxa"/>
            <w:gridSpan w:val="3"/>
          </w:tcPr>
          <w:p w14:paraId="7F1C5DEF" w14:textId="77777777" w:rsidR="00DE0425" w:rsidRPr="00DC2F66" w:rsidRDefault="00DE0425" w:rsidP="0003432C">
            <w:pPr>
              <w:ind w:right="72"/>
            </w:pPr>
          </w:p>
        </w:tc>
        <w:tc>
          <w:tcPr>
            <w:tcW w:w="1254" w:type="dxa"/>
            <w:gridSpan w:val="2"/>
          </w:tcPr>
          <w:p w14:paraId="7E4C9C0C" w14:textId="77777777" w:rsidR="00DE0425" w:rsidRPr="00DC2F66" w:rsidRDefault="00DE0425" w:rsidP="00DC2F66"/>
        </w:tc>
        <w:tc>
          <w:tcPr>
            <w:tcW w:w="2888" w:type="dxa"/>
            <w:gridSpan w:val="2"/>
          </w:tcPr>
          <w:p w14:paraId="5C0B6CDF" w14:textId="77777777" w:rsidR="00DE0425" w:rsidRPr="00DC2F66" w:rsidRDefault="00DE0425" w:rsidP="00DC2F66"/>
        </w:tc>
      </w:tr>
      <w:tr w:rsidR="00DE0425" w:rsidRPr="00DC2F66" w14:paraId="367CBEE7" w14:textId="77777777" w:rsidTr="000E35E2">
        <w:trPr>
          <w:gridAfter w:val="1"/>
          <w:wAfter w:w="864" w:type="dxa"/>
        </w:trPr>
        <w:tc>
          <w:tcPr>
            <w:tcW w:w="2079" w:type="dxa"/>
            <w:gridSpan w:val="2"/>
          </w:tcPr>
          <w:p w14:paraId="2362DEDE" w14:textId="77777777" w:rsidR="00DE0425" w:rsidRPr="00DC2F66" w:rsidRDefault="00DE0425" w:rsidP="0003432C">
            <w:pPr>
              <w:ind w:right="72"/>
            </w:pPr>
            <w:r w:rsidRPr="00DC2F66">
              <w:t>Téma bakalářské práce:</w:t>
            </w:r>
          </w:p>
        </w:tc>
        <w:tc>
          <w:tcPr>
            <w:tcW w:w="7757" w:type="dxa"/>
            <w:gridSpan w:val="7"/>
          </w:tcPr>
          <w:p w14:paraId="09DC1CFE" w14:textId="1B5C35FC" w:rsidR="007F45F5" w:rsidRPr="007F45F5" w:rsidRDefault="00A46BE6" w:rsidP="007F45F5">
            <w:pPr>
              <w:rPr>
                <w:b/>
                <w:noProof/>
              </w:rPr>
            </w:pPr>
            <w:r w:rsidRPr="0003432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Zde zadejte název bakalářské práce"/>
                    <w:maxLength w:val="400"/>
                  </w:textInput>
                </w:ffData>
              </w:fldChar>
            </w:r>
            <w:bookmarkStart w:id="3" w:name="Text1"/>
            <w:r w:rsidRPr="0003432C">
              <w:rPr>
                <w:b/>
              </w:rPr>
              <w:instrText xml:space="preserve"> FORMTEXT </w:instrText>
            </w:r>
            <w:r w:rsidRPr="0003432C">
              <w:rPr>
                <w:b/>
              </w:rPr>
            </w:r>
            <w:r w:rsidRPr="0003432C">
              <w:rPr>
                <w:b/>
              </w:rPr>
              <w:fldChar w:fldCharType="separate"/>
            </w:r>
            <w:r w:rsidR="007F45F5" w:rsidRPr="007F45F5">
              <w:rPr>
                <w:b/>
                <w:noProof/>
              </w:rPr>
              <w:t>Vztah vybrané skupiny lidí k možnosti jejich ohrožení</w:t>
            </w:r>
          </w:p>
          <w:p w14:paraId="230CA0AD" w14:textId="5C50E136" w:rsidR="00DE0425" w:rsidRPr="0003432C" w:rsidRDefault="00A46BE6" w:rsidP="00DC2F66">
            <w:pPr>
              <w:rPr>
                <w:b/>
              </w:rPr>
            </w:pPr>
            <w:r w:rsidRPr="0003432C">
              <w:rPr>
                <w:b/>
              </w:rPr>
              <w:fldChar w:fldCharType="end"/>
            </w:r>
            <w:bookmarkEnd w:id="3"/>
          </w:p>
        </w:tc>
      </w:tr>
    </w:tbl>
    <w:p w14:paraId="6AB46447" w14:textId="77777777" w:rsidR="00100F2F" w:rsidRDefault="00100F2F"/>
    <w:tbl>
      <w:tblPr>
        <w:tblW w:w="9856" w:type="dxa"/>
        <w:tblLook w:val="01E0" w:firstRow="1" w:lastRow="1" w:firstColumn="1" w:lastColumn="1" w:noHBand="0" w:noVBand="0"/>
      </w:tblPr>
      <w:tblGrid>
        <w:gridCol w:w="516"/>
        <w:gridCol w:w="6360"/>
        <w:gridCol w:w="446"/>
        <w:gridCol w:w="446"/>
        <w:gridCol w:w="446"/>
        <w:gridCol w:w="446"/>
        <w:gridCol w:w="446"/>
        <w:gridCol w:w="750"/>
      </w:tblGrid>
      <w:tr w:rsidR="006C15E7" w14:paraId="2EBA582C" w14:textId="77777777" w:rsidTr="0003432C">
        <w:tc>
          <w:tcPr>
            <w:tcW w:w="6876" w:type="dxa"/>
            <w:gridSpan w:val="2"/>
          </w:tcPr>
          <w:p w14:paraId="2577F91F" w14:textId="77777777" w:rsidR="006C15E7" w:rsidRPr="0003432C" w:rsidRDefault="006C15E7" w:rsidP="00D1654C">
            <w:pPr>
              <w:rPr>
                <w:b/>
              </w:rPr>
            </w:pPr>
            <w:r w:rsidRPr="0003432C">
              <w:rPr>
                <w:b/>
              </w:rPr>
              <w:t>Hodnocení práce:</w:t>
            </w:r>
          </w:p>
        </w:tc>
        <w:tc>
          <w:tcPr>
            <w:tcW w:w="446" w:type="dxa"/>
          </w:tcPr>
          <w:p w14:paraId="069CE15F" w14:textId="77777777" w:rsidR="006C15E7" w:rsidRPr="0003432C" w:rsidRDefault="006C15E7">
            <w:pPr>
              <w:rPr>
                <w:b/>
              </w:rPr>
            </w:pPr>
            <w:r w:rsidRPr="0003432C">
              <w:rPr>
                <w:b/>
              </w:rPr>
              <w:t>A</w:t>
            </w:r>
          </w:p>
        </w:tc>
        <w:tc>
          <w:tcPr>
            <w:tcW w:w="446" w:type="dxa"/>
          </w:tcPr>
          <w:p w14:paraId="4B7EBB73" w14:textId="77777777" w:rsidR="006C15E7" w:rsidRPr="0003432C" w:rsidRDefault="006C15E7">
            <w:pPr>
              <w:rPr>
                <w:b/>
              </w:rPr>
            </w:pPr>
            <w:r w:rsidRPr="0003432C">
              <w:rPr>
                <w:b/>
              </w:rPr>
              <w:t>B</w:t>
            </w:r>
          </w:p>
        </w:tc>
        <w:tc>
          <w:tcPr>
            <w:tcW w:w="446" w:type="dxa"/>
          </w:tcPr>
          <w:p w14:paraId="57E9FE9F" w14:textId="77777777" w:rsidR="006C15E7" w:rsidRPr="0003432C" w:rsidRDefault="006C15E7">
            <w:pPr>
              <w:rPr>
                <w:b/>
              </w:rPr>
            </w:pPr>
            <w:r w:rsidRPr="0003432C">
              <w:rPr>
                <w:b/>
              </w:rPr>
              <w:t>C</w:t>
            </w:r>
          </w:p>
        </w:tc>
        <w:tc>
          <w:tcPr>
            <w:tcW w:w="446" w:type="dxa"/>
          </w:tcPr>
          <w:p w14:paraId="46D9FD6B" w14:textId="77777777" w:rsidR="006C15E7" w:rsidRPr="0003432C" w:rsidRDefault="006C15E7">
            <w:pPr>
              <w:rPr>
                <w:b/>
              </w:rPr>
            </w:pPr>
            <w:r w:rsidRPr="0003432C">
              <w:rPr>
                <w:b/>
              </w:rPr>
              <w:t>D</w:t>
            </w:r>
          </w:p>
        </w:tc>
        <w:tc>
          <w:tcPr>
            <w:tcW w:w="446" w:type="dxa"/>
          </w:tcPr>
          <w:p w14:paraId="33DBBBAD" w14:textId="77777777" w:rsidR="006C15E7" w:rsidRPr="0003432C" w:rsidRDefault="006C15E7">
            <w:pPr>
              <w:rPr>
                <w:b/>
              </w:rPr>
            </w:pPr>
            <w:r w:rsidRPr="0003432C">
              <w:rPr>
                <w:b/>
              </w:rPr>
              <w:t>E</w:t>
            </w:r>
          </w:p>
        </w:tc>
        <w:tc>
          <w:tcPr>
            <w:tcW w:w="750" w:type="dxa"/>
          </w:tcPr>
          <w:p w14:paraId="0FBBB278" w14:textId="77777777" w:rsidR="006C15E7" w:rsidRPr="0003432C" w:rsidRDefault="006C15E7">
            <w:pPr>
              <w:rPr>
                <w:b/>
              </w:rPr>
            </w:pPr>
            <w:r w:rsidRPr="0003432C">
              <w:rPr>
                <w:b/>
              </w:rPr>
              <w:t>F</w:t>
            </w:r>
          </w:p>
        </w:tc>
      </w:tr>
      <w:tr w:rsidR="00680F74" w14:paraId="30BA7FDE" w14:textId="77777777" w:rsidTr="0003432C">
        <w:tc>
          <w:tcPr>
            <w:tcW w:w="516" w:type="dxa"/>
          </w:tcPr>
          <w:p w14:paraId="3DD55AC3" w14:textId="77777777" w:rsidR="00680F74" w:rsidRDefault="00680F74"/>
        </w:tc>
        <w:tc>
          <w:tcPr>
            <w:tcW w:w="6360" w:type="dxa"/>
          </w:tcPr>
          <w:p w14:paraId="3D07CF52" w14:textId="77777777" w:rsidR="00680F74" w:rsidRDefault="00680F74"/>
        </w:tc>
        <w:tc>
          <w:tcPr>
            <w:tcW w:w="2980" w:type="dxa"/>
            <w:gridSpan w:val="6"/>
          </w:tcPr>
          <w:p w14:paraId="6FA94684" w14:textId="77777777" w:rsidR="00680F74" w:rsidRPr="0003432C" w:rsidRDefault="00680F74">
            <w:pPr>
              <w:rPr>
                <w:sz w:val="20"/>
                <w:szCs w:val="20"/>
              </w:rPr>
            </w:pPr>
            <w:r w:rsidRPr="0003432C">
              <w:rPr>
                <w:sz w:val="20"/>
                <w:szCs w:val="20"/>
              </w:rPr>
              <w:t>Hodnocení:</w:t>
            </w:r>
          </w:p>
          <w:p w14:paraId="4C032BF7" w14:textId="77777777" w:rsidR="00680F74" w:rsidRPr="0003432C" w:rsidRDefault="00680F74" w:rsidP="00680F74">
            <w:pPr>
              <w:rPr>
                <w:sz w:val="20"/>
                <w:szCs w:val="20"/>
              </w:rPr>
            </w:pPr>
            <w:r w:rsidRPr="0003432C">
              <w:rPr>
                <w:sz w:val="20"/>
                <w:szCs w:val="20"/>
              </w:rPr>
              <w:t xml:space="preserve">A – nejlepší; </w:t>
            </w:r>
            <w:proofErr w:type="gramStart"/>
            <w:r w:rsidRPr="0003432C">
              <w:rPr>
                <w:sz w:val="20"/>
                <w:szCs w:val="20"/>
              </w:rPr>
              <w:t>F - nevyhovující</w:t>
            </w:r>
            <w:proofErr w:type="gramEnd"/>
          </w:p>
        </w:tc>
      </w:tr>
      <w:tr w:rsidR="00C85429" w14:paraId="21C5BD0A" w14:textId="77777777" w:rsidTr="0003432C">
        <w:tc>
          <w:tcPr>
            <w:tcW w:w="516" w:type="dxa"/>
          </w:tcPr>
          <w:p w14:paraId="7DC83904" w14:textId="77777777" w:rsidR="00C85429" w:rsidRDefault="00C85429" w:rsidP="00D1654C">
            <w:r>
              <w:t>1.</w:t>
            </w:r>
          </w:p>
        </w:tc>
        <w:tc>
          <w:tcPr>
            <w:tcW w:w="6360" w:type="dxa"/>
          </w:tcPr>
          <w:p w14:paraId="054058B3" w14:textId="77777777" w:rsidR="008C1B8D" w:rsidRDefault="008C1B8D" w:rsidP="00D1654C">
            <w:r>
              <w:t>Aktuálnost řešeného tématu</w:t>
            </w:r>
          </w:p>
        </w:tc>
        <w:tc>
          <w:tcPr>
            <w:tcW w:w="446" w:type="dxa"/>
          </w:tcPr>
          <w:p w14:paraId="10978374" w14:textId="074399E0" w:rsidR="00C85429" w:rsidRPr="00C85429" w:rsidRDefault="00C85429" w:rsidP="00D1654C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bookmarkStart w:id="4" w:name="Zaškrtávací1"/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  <w:bookmarkEnd w:id="4"/>
          </w:p>
        </w:tc>
        <w:tc>
          <w:tcPr>
            <w:tcW w:w="446" w:type="dxa"/>
          </w:tcPr>
          <w:p w14:paraId="1F9AA400" w14:textId="77777777" w:rsidR="00C85429" w:rsidRPr="00C85429" w:rsidRDefault="00C85429" w:rsidP="00C85429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0A9269F2" w14:textId="77777777" w:rsidR="00C85429" w:rsidRPr="00C85429" w:rsidRDefault="00C85429" w:rsidP="00D1654C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bookmarkStart w:id="5" w:name="Zaškrtávací3"/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  <w:bookmarkEnd w:id="5"/>
          </w:p>
        </w:tc>
        <w:tc>
          <w:tcPr>
            <w:tcW w:w="446" w:type="dxa"/>
          </w:tcPr>
          <w:p w14:paraId="2DF72981" w14:textId="77777777" w:rsidR="00C85429" w:rsidRPr="00C85429" w:rsidRDefault="00C85429" w:rsidP="00C85429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7E00035D" w14:textId="77777777" w:rsidR="00C85429" w:rsidRPr="00C85429" w:rsidRDefault="00C85429" w:rsidP="00C85429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</w:tcPr>
          <w:p w14:paraId="618E0E41" w14:textId="77777777" w:rsidR="00C85429" w:rsidRPr="00C85429" w:rsidRDefault="00C85429" w:rsidP="00C85429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</w:tr>
      <w:tr w:rsidR="00037E16" w14:paraId="00B7379B" w14:textId="77777777" w:rsidTr="0003432C">
        <w:tc>
          <w:tcPr>
            <w:tcW w:w="516" w:type="dxa"/>
          </w:tcPr>
          <w:p w14:paraId="39F1F1EA" w14:textId="77777777" w:rsidR="00037E16" w:rsidRDefault="00037E16" w:rsidP="00037E16">
            <w:r>
              <w:t>2.</w:t>
            </w:r>
          </w:p>
        </w:tc>
        <w:tc>
          <w:tcPr>
            <w:tcW w:w="6360" w:type="dxa"/>
          </w:tcPr>
          <w:p w14:paraId="11DA6A37" w14:textId="77777777" w:rsidR="00037E16" w:rsidRDefault="00037E16" w:rsidP="00037E16">
            <w:r>
              <w:t>Obtížnost zadaného úkolu</w:t>
            </w:r>
          </w:p>
        </w:tc>
        <w:tc>
          <w:tcPr>
            <w:tcW w:w="446" w:type="dxa"/>
          </w:tcPr>
          <w:p w14:paraId="0329690C" w14:textId="19054508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66AF9326" w14:textId="26A3C571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78AD15EF" w14:textId="77777777" w:rsidR="00037E16" w:rsidRPr="00C85429" w:rsidRDefault="00037E16" w:rsidP="00037E16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232F6FB5" w14:textId="77777777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6DDD2C39" w14:textId="77777777" w:rsidR="00037E16" w:rsidRPr="00C85429" w:rsidRDefault="00037E16" w:rsidP="00037E16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</w:tcPr>
          <w:p w14:paraId="58F66CC2" w14:textId="77777777" w:rsidR="00037E16" w:rsidRPr="00C85429" w:rsidRDefault="00037E16" w:rsidP="00037E16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</w:tr>
      <w:tr w:rsidR="00037E16" w14:paraId="6A766D05" w14:textId="77777777" w:rsidTr="001A3037">
        <w:tc>
          <w:tcPr>
            <w:tcW w:w="516" w:type="dxa"/>
          </w:tcPr>
          <w:p w14:paraId="0FDCE2B8" w14:textId="77777777" w:rsidR="00037E16" w:rsidRDefault="00037E16" w:rsidP="00037E16">
            <w:r>
              <w:t>3.</w:t>
            </w:r>
          </w:p>
        </w:tc>
        <w:tc>
          <w:tcPr>
            <w:tcW w:w="6360" w:type="dxa"/>
          </w:tcPr>
          <w:p w14:paraId="27F2632B" w14:textId="77777777" w:rsidR="00037E16" w:rsidRDefault="00037E16" w:rsidP="00037E16">
            <w:r>
              <w:t>Splnění všech bodů zadání</w:t>
            </w:r>
          </w:p>
        </w:tc>
        <w:tc>
          <w:tcPr>
            <w:tcW w:w="446" w:type="dxa"/>
          </w:tcPr>
          <w:p w14:paraId="18D3420D" w14:textId="21E94B3D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7B99AB3F" w14:textId="77777777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514B931F" w14:textId="77777777" w:rsidR="00037E16" w:rsidRPr="00C85429" w:rsidRDefault="00037E16" w:rsidP="00037E16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5B57FED3" w14:textId="77777777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59D7DA70" w14:textId="77777777" w:rsidR="00037E16" w:rsidRPr="00C85429" w:rsidRDefault="00037E16" w:rsidP="00037E16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</w:tcPr>
          <w:p w14:paraId="48E3E935" w14:textId="77777777" w:rsidR="00037E16" w:rsidRPr="00C85429" w:rsidRDefault="00037E16" w:rsidP="00037E16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</w:tr>
      <w:tr w:rsidR="00037E16" w14:paraId="09E94F97" w14:textId="77777777" w:rsidTr="001A3037">
        <w:tc>
          <w:tcPr>
            <w:tcW w:w="516" w:type="dxa"/>
            <w:tcBorders>
              <w:bottom w:val="single" w:sz="4" w:space="0" w:color="auto"/>
            </w:tcBorders>
          </w:tcPr>
          <w:p w14:paraId="5C413FB1" w14:textId="77777777" w:rsidR="00037E16" w:rsidRDefault="00037E16" w:rsidP="00037E16">
            <w:r>
              <w:t>4.</w:t>
            </w:r>
          </w:p>
        </w:tc>
        <w:tc>
          <w:tcPr>
            <w:tcW w:w="6360" w:type="dxa"/>
            <w:tcBorders>
              <w:bottom w:val="single" w:sz="4" w:space="0" w:color="auto"/>
            </w:tcBorders>
          </w:tcPr>
          <w:p w14:paraId="4E355233" w14:textId="77777777" w:rsidR="00037E16" w:rsidRDefault="00037E16" w:rsidP="00037E16">
            <w:r>
              <w:t>Vhodnost zvolené metody řešení</w:t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6E9F53C1" w14:textId="77777777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715CFC29" w14:textId="03A5A494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1742A436" w14:textId="77777777" w:rsidR="00037E16" w:rsidRPr="00C85429" w:rsidRDefault="00037E16" w:rsidP="00037E16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72A27412" w14:textId="77777777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5D4BC92E" w14:textId="77777777" w:rsidR="00037E16" w:rsidRPr="00C85429" w:rsidRDefault="00037E16" w:rsidP="00037E16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bottom w:val="single" w:sz="4" w:space="0" w:color="auto"/>
            </w:tcBorders>
          </w:tcPr>
          <w:p w14:paraId="3F71C041" w14:textId="77777777" w:rsidR="00037E16" w:rsidRPr="00C85429" w:rsidRDefault="00037E16" w:rsidP="00037E16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</w:tr>
      <w:tr w:rsidR="00211C0E" w14:paraId="1611B924" w14:textId="77777777" w:rsidTr="0067641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</w:tcPr>
          <w:p w14:paraId="569EFC64" w14:textId="77777777" w:rsidR="00211C0E" w:rsidRDefault="00211C0E" w:rsidP="0067641E">
            <w:r>
              <w:t>5.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</w:tcPr>
          <w:p w14:paraId="2C456C6F" w14:textId="77777777" w:rsidR="00211C0E" w:rsidRDefault="00211C0E" w:rsidP="0067641E">
            <w:r>
              <w:t>Logické členění práce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7E5DAB92" w14:textId="2618EAE8" w:rsidR="00211C0E" w:rsidRPr="00C85429" w:rsidRDefault="00211C0E" w:rsidP="0067641E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6A8C0AA7" w14:textId="77777777" w:rsidR="00211C0E" w:rsidRPr="00C85429" w:rsidRDefault="00211C0E" w:rsidP="0067641E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1981AA5F" w14:textId="77777777" w:rsidR="00211C0E" w:rsidRPr="00C85429" w:rsidRDefault="00211C0E" w:rsidP="0067641E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1E71C219" w14:textId="77777777" w:rsidR="00211C0E" w:rsidRPr="00C85429" w:rsidRDefault="00211C0E" w:rsidP="0067641E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0D300CC8" w14:textId="77777777" w:rsidR="00211C0E" w:rsidRPr="00C85429" w:rsidRDefault="00211C0E" w:rsidP="0067641E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</w:tcPr>
          <w:p w14:paraId="07670404" w14:textId="77777777" w:rsidR="00211C0E" w:rsidRPr="00C85429" w:rsidRDefault="00211C0E" w:rsidP="0067641E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</w:tr>
      <w:tr w:rsidR="00211C0E" w14:paraId="60F958E8" w14:textId="77777777" w:rsidTr="0067641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</w:tcPr>
          <w:p w14:paraId="40F84995" w14:textId="77777777" w:rsidR="00211C0E" w:rsidRDefault="00211C0E" w:rsidP="0067641E">
            <w:r>
              <w:t>6.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</w:tcPr>
          <w:p w14:paraId="102BB91E" w14:textId="77777777" w:rsidR="00211C0E" w:rsidRDefault="00211C0E" w:rsidP="0067641E">
            <w:r>
              <w:t xml:space="preserve">Úroveň jazykového zpracování 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78695B28" w14:textId="6D8BC051" w:rsidR="00211C0E" w:rsidRPr="00C85429" w:rsidRDefault="00211C0E" w:rsidP="0067641E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7CDB14A0" w14:textId="77777777" w:rsidR="00211C0E" w:rsidRPr="00C85429" w:rsidRDefault="00211C0E" w:rsidP="0067641E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7BB32B24" w14:textId="77777777" w:rsidR="00211C0E" w:rsidRPr="00C85429" w:rsidRDefault="00211C0E" w:rsidP="0067641E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238B0F5F" w14:textId="77777777" w:rsidR="00211C0E" w:rsidRPr="00C85429" w:rsidRDefault="00211C0E" w:rsidP="0067641E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28D97CC4" w14:textId="77777777" w:rsidR="00211C0E" w:rsidRPr="00C85429" w:rsidRDefault="00211C0E" w:rsidP="0067641E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</w:tcPr>
          <w:p w14:paraId="3A942918" w14:textId="77777777" w:rsidR="00211C0E" w:rsidRPr="00C85429" w:rsidRDefault="00211C0E" w:rsidP="0067641E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</w:tr>
      <w:tr w:rsidR="00211C0E" w14:paraId="6F80E3DE" w14:textId="77777777" w:rsidTr="0067641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</w:tcPr>
          <w:p w14:paraId="58D4984B" w14:textId="77777777" w:rsidR="00211C0E" w:rsidRDefault="00211C0E" w:rsidP="0067641E">
            <w:r>
              <w:t>7.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</w:tcPr>
          <w:p w14:paraId="6EE3512E" w14:textId="77777777" w:rsidR="00211C0E" w:rsidRDefault="00211C0E" w:rsidP="0067641E">
            <w:r>
              <w:t xml:space="preserve">Formální úroveň práce 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21AE4D0C" w14:textId="77777777" w:rsidR="00211C0E" w:rsidRPr="00C85429" w:rsidRDefault="00211C0E" w:rsidP="0067641E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36CE783D" w14:textId="1A495366" w:rsidR="00211C0E" w:rsidRPr="00C85429" w:rsidRDefault="00211C0E" w:rsidP="0067641E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29E77C73" w14:textId="77777777" w:rsidR="00211C0E" w:rsidRPr="00C85429" w:rsidRDefault="00211C0E" w:rsidP="0067641E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309E1BC6" w14:textId="77777777" w:rsidR="00211C0E" w:rsidRPr="00C85429" w:rsidRDefault="00211C0E" w:rsidP="0067641E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3C9C4629" w14:textId="77777777" w:rsidR="00211C0E" w:rsidRPr="00C85429" w:rsidRDefault="00211C0E" w:rsidP="0067641E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</w:tcPr>
          <w:p w14:paraId="523C5475" w14:textId="77777777" w:rsidR="00211C0E" w:rsidRPr="00C85429" w:rsidRDefault="00211C0E" w:rsidP="0067641E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</w:tr>
      <w:tr w:rsidR="00211C0E" w14:paraId="14555EE2" w14:textId="77777777" w:rsidTr="0067641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</w:tcPr>
          <w:p w14:paraId="3EB2B3E9" w14:textId="77777777" w:rsidR="00211C0E" w:rsidRDefault="00211C0E" w:rsidP="0067641E">
            <w:r>
              <w:t>8.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</w:tcPr>
          <w:p w14:paraId="68ACB9A6" w14:textId="77777777" w:rsidR="00211C0E" w:rsidRDefault="00211C0E" w:rsidP="0067641E">
            <w:r>
              <w:t>Práce s literaturou a její citace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455B0480" w14:textId="17A7F76F" w:rsidR="00211C0E" w:rsidRPr="00C85429" w:rsidRDefault="00211C0E" w:rsidP="0067641E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4FC86B41" w14:textId="2F4BB1D1" w:rsidR="00211C0E" w:rsidRPr="00C85429" w:rsidRDefault="00211C0E" w:rsidP="0067641E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56C784C3" w14:textId="77777777" w:rsidR="00211C0E" w:rsidRPr="00C85429" w:rsidRDefault="00211C0E" w:rsidP="0067641E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3F3D191D" w14:textId="77777777" w:rsidR="00211C0E" w:rsidRPr="00C85429" w:rsidRDefault="00211C0E" w:rsidP="0067641E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25F93312" w14:textId="77777777" w:rsidR="00211C0E" w:rsidRPr="00C85429" w:rsidRDefault="00211C0E" w:rsidP="0067641E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</w:tcPr>
          <w:p w14:paraId="64290298" w14:textId="77777777" w:rsidR="00211C0E" w:rsidRPr="00C85429" w:rsidRDefault="00211C0E" w:rsidP="0067641E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</w:tr>
      <w:tr w:rsidR="00037E16" w14:paraId="7A8B6F3E" w14:textId="77777777" w:rsidTr="001A30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A25B987" w14:textId="77777777" w:rsidR="00037E16" w:rsidRDefault="00211C0E" w:rsidP="00037E16">
            <w:r>
              <w:t>9</w:t>
            </w:r>
            <w:r w:rsidR="00037E16">
              <w:t>.</w:t>
            </w:r>
          </w:p>
        </w:tc>
        <w:tc>
          <w:tcPr>
            <w:tcW w:w="63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4B3714" w14:textId="77777777" w:rsidR="00037E16" w:rsidRDefault="00037E16" w:rsidP="00037E16">
            <w:r>
              <w:t>Úroveň zpracování teoretické části</w:t>
            </w:r>
          </w:p>
        </w:tc>
        <w:tc>
          <w:tcPr>
            <w:tcW w:w="44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48CB53C" w14:textId="2F205A3B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1196C4" w14:textId="3F37D47E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ED19A1E" w14:textId="77777777" w:rsidR="00037E16" w:rsidRPr="00C85429" w:rsidRDefault="00037E16" w:rsidP="00037E16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126496" w14:textId="77777777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EA9B9B7" w14:textId="77777777" w:rsidR="00037E16" w:rsidRPr="00C85429" w:rsidRDefault="00037E16" w:rsidP="00037E16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6788D" w14:textId="77777777" w:rsidR="00037E16" w:rsidRPr="00C85429" w:rsidRDefault="00037E16" w:rsidP="00037E16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</w:tr>
      <w:tr w:rsidR="00037E16" w14:paraId="1CDED83F" w14:textId="77777777" w:rsidTr="000343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</w:tcPr>
          <w:p w14:paraId="52379C4D" w14:textId="77777777" w:rsidR="00037E16" w:rsidRDefault="00211C0E" w:rsidP="00037E16">
            <w:r>
              <w:t>10</w:t>
            </w:r>
            <w:r w:rsidR="00037E16">
              <w:t>.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</w:tcPr>
          <w:p w14:paraId="3A741CB3" w14:textId="77777777" w:rsidR="00037E16" w:rsidRDefault="00037E16" w:rsidP="00037E16">
            <w:r>
              <w:t>Kvalita zpracování praktické části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137DD9FE" w14:textId="77777777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5E20AC61" w14:textId="628113D5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2681ED8A" w14:textId="77777777" w:rsidR="00037E16" w:rsidRPr="00C85429" w:rsidRDefault="00037E16" w:rsidP="00037E16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61829AFA" w14:textId="77777777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6A804C79" w14:textId="77777777" w:rsidR="00037E16" w:rsidRPr="00C85429" w:rsidRDefault="00037E16" w:rsidP="00037E16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</w:tcPr>
          <w:p w14:paraId="5702AE20" w14:textId="77777777" w:rsidR="00037E16" w:rsidRPr="00C85429" w:rsidRDefault="00037E16" w:rsidP="00037E16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</w:tr>
      <w:tr w:rsidR="00037E16" w14:paraId="763CA11E" w14:textId="77777777" w:rsidTr="00B161E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</w:tcPr>
          <w:p w14:paraId="2C1A9B77" w14:textId="77777777" w:rsidR="00037E16" w:rsidRDefault="00211C0E" w:rsidP="00037E16">
            <w:r>
              <w:t>11</w:t>
            </w:r>
            <w:r w:rsidR="00037E16">
              <w:t>.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</w:tcPr>
          <w:p w14:paraId="13CAEF03" w14:textId="77777777" w:rsidR="00037E16" w:rsidRDefault="00037E16" w:rsidP="00037E16">
            <w:r>
              <w:t>Dosažené výsledky práce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6B400434" w14:textId="77777777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11EE2EFD" w14:textId="743F951A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798D4931" w14:textId="77777777" w:rsidR="00037E16" w:rsidRPr="00C85429" w:rsidRDefault="00037E16" w:rsidP="00037E16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3C3DE03A" w14:textId="77777777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2CCFDBA0" w14:textId="77777777" w:rsidR="00037E16" w:rsidRPr="00C85429" w:rsidRDefault="00037E16" w:rsidP="00037E16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</w:tcPr>
          <w:p w14:paraId="3D2958B3" w14:textId="77777777" w:rsidR="00037E16" w:rsidRPr="00C85429" w:rsidRDefault="00037E16" w:rsidP="00037E16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</w:tr>
      <w:tr w:rsidR="00037E16" w14:paraId="14BACC4F" w14:textId="77777777" w:rsidTr="00B161E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</w:tcPr>
          <w:p w14:paraId="0EFDF0CA" w14:textId="77777777" w:rsidR="00037E16" w:rsidRDefault="00211C0E" w:rsidP="00037E16">
            <w:r>
              <w:t>12</w:t>
            </w:r>
            <w:r w:rsidR="00037E16">
              <w:t>.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</w:tcPr>
          <w:p w14:paraId="3F0B36A5" w14:textId="77777777" w:rsidR="00037E16" w:rsidRDefault="00037E16" w:rsidP="00037E16">
            <w:r>
              <w:t>Přínos práce a její využití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2C3C39CD" w14:textId="77777777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1D82297E" w14:textId="05B7A459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257E8D35" w14:textId="4CA7FEF3" w:rsidR="00037E16" w:rsidRPr="00C85429" w:rsidRDefault="00037E16" w:rsidP="00037E16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02FBFA35" w14:textId="77777777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17BA6F77" w14:textId="77777777" w:rsidR="00037E16" w:rsidRPr="00C85429" w:rsidRDefault="00037E16" w:rsidP="00037E16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</w:tcPr>
          <w:p w14:paraId="6652E226" w14:textId="77777777" w:rsidR="00037E16" w:rsidRPr="00C85429" w:rsidRDefault="00037E16" w:rsidP="00037E16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</w:tr>
    </w:tbl>
    <w:p w14:paraId="5D3CB9E1" w14:textId="77777777" w:rsidR="001D799C" w:rsidRDefault="001D799C" w:rsidP="00D1654C"/>
    <w:tbl>
      <w:tblPr>
        <w:tblW w:w="9856" w:type="dxa"/>
        <w:tblLook w:val="01E0" w:firstRow="1" w:lastRow="1" w:firstColumn="1" w:lastColumn="1" w:noHBand="0" w:noVBand="0"/>
      </w:tblPr>
      <w:tblGrid>
        <w:gridCol w:w="6951"/>
        <w:gridCol w:w="430"/>
        <w:gridCol w:w="430"/>
        <w:gridCol w:w="430"/>
        <w:gridCol w:w="430"/>
        <w:gridCol w:w="430"/>
        <w:gridCol w:w="755"/>
      </w:tblGrid>
      <w:tr w:rsidR="001D799C" w14:paraId="2357F8F3" w14:textId="77777777" w:rsidTr="0003432C">
        <w:tc>
          <w:tcPr>
            <w:tcW w:w="6951" w:type="dxa"/>
          </w:tcPr>
          <w:p w14:paraId="7DB3DC01" w14:textId="77777777" w:rsidR="001D799C" w:rsidRPr="0003432C" w:rsidRDefault="001D799C" w:rsidP="00D1654C">
            <w:pPr>
              <w:rPr>
                <w:b/>
              </w:rPr>
            </w:pPr>
            <w:r w:rsidRPr="0003432C">
              <w:rPr>
                <w:b/>
              </w:rPr>
              <w:t>Celkové hodnocení práce:</w:t>
            </w:r>
          </w:p>
        </w:tc>
        <w:tc>
          <w:tcPr>
            <w:tcW w:w="430" w:type="dxa"/>
          </w:tcPr>
          <w:p w14:paraId="780C0872" w14:textId="77777777" w:rsidR="001D799C" w:rsidRPr="0003432C" w:rsidRDefault="001D799C" w:rsidP="00D1654C">
            <w:pPr>
              <w:rPr>
                <w:b/>
              </w:rPr>
            </w:pPr>
          </w:p>
        </w:tc>
        <w:tc>
          <w:tcPr>
            <w:tcW w:w="430" w:type="dxa"/>
          </w:tcPr>
          <w:p w14:paraId="00AD07D0" w14:textId="77777777" w:rsidR="001D799C" w:rsidRPr="0003432C" w:rsidRDefault="001D799C" w:rsidP="00D1654C">
            <w:pPr>
              <w:rPr>
                <w:b/>
              </w:rPr>
            </w:pPr>
          </w:p>
        </w:tc>
        <w:tc>
          <w:tcPr>
            <w:tcW w:w="430" w:type="dxa"/>
          </w:tcPr>
          <w:p w14:paraId="09115690" w14:textId="77777777" w:rsidR="001D799C" w:rsidRPr="0003432C" w:rsidRDefault="001D799C" w:rsidP="00D1654C">
            <w:pPr>
              <w:rPr>
                <w:b/>
              </w:rPr>
            </w:pPr>
          </w:p>
        </w:tc>
        <w:tc>
          <w:tcPr>
            <w:tcW w:w="430" w:type="dxa"/>
          </w:tcPr>
          <w:p w14:paraId="793274ED" w14:textId="77777777" w:rsidR="001D799C" w:rsidRPr="0003432C" w:rsidRDefault="001D799C" w:rsidP="00D1654C">
            <w:pPr>
              <w:rPr>
                <w:b/>
              </w:rPr>
            </w:pPr>
          </w:p>
        </w:tc>
        <w:tc>
          <w:tcPr>
            <w:tcW w:w="430" w:type="dxa"/>
          </w:tcPr>
          <w:p w14:paraId="1FBCB0A8" w14:textId="77777777" w:rsidR="001D799C" w:rsidRPr="0003432C" w:rsidRDefault="001D799C" w:rsidP="00D1654C">
            <w:pPr>
              <w:rPr>
                <w:b/>
              </w:rPr>
            </w:pPr>
          </w:p>
        </w:tc>
        <w:tc>
          <w:tcPr>
            <w:tcW w:w="755" w:type="dxa"/>
          </w:tcPr>
          <w:p w14:paraId="24D1E557" w14:textId="77777777" w:rsidR="001D799C" w:rsidRPr="0003432C" w:rsidRDefault="001D799C" w:rsidP="00D1654C">
            <w:pPr>
              <w:rPr>
                <w:b/>
              </w:rPr>
            </w:pPr>
          </w:p>
        </w:tc>
      </w:tr>
    </w:tbl>
    <w:p w14:paraId="00F63A8D" w14:textId="77777777" w:rsidR="003F3CAD" w:rsidRDefault="001D799C" w:rsidP="00D1654C">
      <w:pPr>
        <w:tabs>
          <w:tab w:val="left" w:pos="516"/>
          <w:tab w:val="left" w:pos="6951"/>
          <w:tab w:val="left" w:pos="7381"/>
          <w:tab w:val="left" w:pos="7811"/>
          <w:tab w:val="left" w:pos="8241"/>
          <w:tab w:val="left" w:pos="8671"/>
          <w:tab w:val="left" w:pos="9101"/>
        </w:tabs>
      </w:pPr>
      <w:r>
        <w:t xml:space="preserve">Výsledná známka není průměrem výše uvedených hodnocení. Známku uvede </w:t>
      </w:r>
      <w:r w:rsidR="00906F28">
        <w:t>oponent</w:t>
      </w:r>
      <w:r>
        <w:t xml:space="preserve"> dle svého uvážení dle klasifikační stupnice</w:t>
      </w:r>
      <w:r w:rsidR="003F3CAD">
        <w:t xml:space="preserve"> ECTS: </w:t>
      </w:r>
      <w:r w:rsidR="003F3CAD">
        <w:br/>
        <w:t>A – výborně, B – velmi dobře, C – dobře,</w:t>
      </w:r>
      <w:r w:rsidR="00211C0E">
        <w:t xml:space="preserve"> D – uspokojivě, E – dostatečně</w:t>
      </w:r>
      <w:r w:rsidR="003F3CAD">
        <w:t xml:space="preserve">, F – nedostatečně. </w:t>
      </w:r>
      <w:r w:rsidR="003F3CAD">
        <w:br/>
        <w:t>Stupeň F znamená též „nedoporučuji práci k obhajobě“.</w:t>
      </w:r>
    </w:p>
    <w:tbl>
      <w:tblPr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56"/>
      </w:tblGrid>
      <w:tr w:rsidR="00E400B1" w14:paraId="5385D510" w14:textId="77777777" w:rsidTr="0003432C">
        <w:tc>
          <w:tcPr>
            <w:tcW w:w="9856" w:type="dxa"/>
          </w:tcPr>
          <w:p w14:paraId="0130F683" w14:textId="77777777" w:rsidR="00E400B1" w:rsidRPr="0003432C" w:rsidRDefault="00E400B1" w:rsidP="0003432C">
            <w:pPr>
              <w:spacing w:before="120"/>
              <w:jc w:val="center"/>
              <w:rPr>
                <w:b/>
              </w:rPr>
            </w:pPr>
            <w:r w:rsidRPr="0003432C">
              <w:rPr>
                <w:b/>
              </w:rPr>
              <w:t xml:space="preserve">Předloženou bakalářskou práci </w:t>
            </w:r>
            <w:bookmarkStart w:id="6" w:name="Rozevírací4"/>
            <w:r w:rsidR="00A36483">
              <w:rPr>
                <w:b/>
              </w:rPr>
              <w:fldChar w:fldCharType="begin">
                <w:ffData>
                  <w:name w:val="Rozevírací4"/>
                  <w:enabled/>
                  <w:calcOnExit w:val="0"/>
                  <w:ddList>
                    <w:listEntry w:val="doporučuji"/>
                    <w:listEntry w:val="nedoporučuji"/>
                  </w:ddList>
                </w:ffData>
              </w:fldChar>
            </w:r>
            <w:r w:rsidR="00A36483">
              <w:rPr>
                <w:b/>
              </w:rPr>
              <w:instrText xml:space="preserve"> FORMDROPDOWN </w:instrText>
            </w:r>
            <w:r w:rsidR="00000000">
              <w:rPr>
                <w:b/>
              </w:rPr>
            </w:r>
            <w:r w:rsidR="00000000">
              <w:rPr>
                <w:b/>
              </w:rPr>
              <w:fldChar w:fldCharType="separate"/>
            </w:r>
            <w:r w:rsidR="00A36483">
              <w:rPr>
                <w:b/>
              </w:rPr>
              <w:fldChar w:fldCharType="end"/>
            </w:r>
            <w:bookmarkEnd w:id="6"/>
            <w:r w:rsidRPr="0003432C">
              <w:rPr>
                <w:b/>
              </w:rPr>
              <w:t xml:space="preserve"> k obhajobě a navrhuji hodnocení</w:t>
            </w:r>
          </w:p>
          <w:bookmarkStart w:id="7" w:name="Rozevírací3"/>
          <w:p w14:paraId="4E6DB769" w14:textId="0496AE4F" w:rsidR="00E400B1" w:rsidRPr="0003432C" w:rsidRDefault="00A36483" w:rsidP="0003432C">
            <w:pPr>
              <w:spacing w:before="40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vyberte hodnocení"/>
                    <w:listEntry w:val="A - výborně"/>
                    <w:listEntry w:val="B - velmi dobře"/>
                    <w:listEntry w:val="C - dobře"/>
                    <w:listEntry w:val="D - uspokojivě"/>
                    <w:listEntry w:val="E - dostatečně"/>
                    <w:listEntry w:val="F - nedostatečně"/>
                  </w:ddList>
                </w:ffData>
              </w:fldChar>
            </w:r>
            <w:r>
              <w:rPr>
                <w:b/>
                <w:sz w:val="28"/>
                <w:szCs w:val="28"/>
              </w:rPr>
              <w:instrText xml:space="preserve"> FORMDROPDOWN </w:instrText>
            </w:r>
            <w:r w:rsidR="00000000">
              <w:rPr>
                <w:b/>
                <w:sz w:val="28"/>
                <w:szCs w:val="28"/>
              </w:rPr>
            </w:r>
            <w:r w:rsidR="00000000">
              <w:rPr>
                <w:b/>
                <w:sz w:val="28"/>
                <w:szCs w:val="28"/>
              </w:rPr>
              <w:fldChar w:fldCharType="separate"/>
            </w:r>
            <w:r>
              <w:rPr>
                <w:b/>
                <w:sz w:val="28"/>
                <w:szCs w:val="28"/>
              </w:rPr>
              <w:fldChar w:fldCharType="end"/>
            </w:r>
            <w:bookmarkEnd w:id="7"/>
            <w:r w:rsidR="00E400B1" w:rsidRPr="0003432C">
              <w:rPr>
                <w:b/>
                <w:sz w:val="28"/>
                <w:szCs w:val="28"/>
              </w:rPr>
              <w:t>.</w:t>
            </w:r>
          </w:p>
          <w:p w14:paraId="622228D8" w14:textId="77777777" w:rsidR="00E94422" w:rsidRPr="0003432C" w:rsidRDefault="00E94422" w:rsidP="0003432C">
            <w:pPr>
              <w:spacing w:after="100" w:afterAutospacing="1"/>
              <w:jc w:val="center"/>
              <w:rPr>
                <w:b/>
                <w:sz w:val="20"/>
                <w:szCs w:val="20"/>
              </w:rPr>
            </w:pPr>
            <w:r w:rsidRPr="0003432C">
              <w:rPr>
                <w:b/>
                <w:sz w:val="20"/>
                <w:szCs w:val="20"/>
              </w:rPr>
              <w:t xml:space="preserve">V případě hodnocení stupněm „F – nedostatečně“ uveďte do připomínek a slovního vyjádření </w:t>
            </w:r>
            <w:r w:rsidRPr="0003432C">
              <w:rPr>
                <w:b/>
                <w:sz w:val="20"/>
                <w:szCs w:val="20"/>
              </w:rPr>
              <w:br/>
              <w:t>hlavní nedostatky práce a důvody tohoto hodnocení.</w:t>
            </w:r>
          </w:p>
        </w:tc>
      </w:tr>
    </w:tbl>
    <w:p w14:paraId="504BA48C" w14:textId="77777777" w:rsidR="00100F2F" w:rsidRDefault="00100F2F"/>
    <w:p w14:paraId="00F4719E" w14:textId="77777777" w:rsidR="002B3DC6" w:rsidRPr="00E94422" w:rsidRDefault="002B3DC6">
      <w:pPr>
        <w:rPr>
          <w:b/>
        </w:rPr>
      </w:pPr>
      <w:r w:rsidRPr="00E94422">
        <w:rPr>
          <w:b/>
        </w:rPr>
        <w:t>Otázky k obhajobě:</w:t>
      </w:r>
    </w:p>
    <w:p w14:paraId="313522F3" w14:textId="5D61380B" w:rsidR="008F4C77" w:rsidRDefault="00BF5527" w:rsidP="00EE2BAC">
      <w:pPr>
        <w:rPr>
          <w:noProof/>
        </w:rPr>
      </w:pPr>
      <w:r>
        <w:fldChar w:fldCharType="begin">
          <w:ffData>
            <w:name w:val="Text4"/>
            <w:enabled/>
            <w:calcOnExit w:val="0"/>
            <w:textInput>
              <w:default w:val="Zde můžete vložit dotazy. Pokud žádné nemáte, vložte mezeru."/>
            </w:textInput>
          </w:ffData>
        </w:fldChar>
      </w:r>
      <w:bookmarkStart w:id="8" w:name="Text4"/>
      <w:r>
        <w:instrText xml:space="preserve"> FORMTEXT </w:instrText>
      </w:r>
      <w:r>
        <w:fldChar w:fldCharType="separate"/>
      </w:r>
      <w:r w:rsidR="008F4C77">
        <w:t>1) Mezi j</w:t>
      </w:r>
      <w:r w:rsidR="0009675B">
        <w:rPr>
          <w:noProof/>
        </w:rPr>
        <w:t>ak</w:t>
      </w:r>
      <w:r w:rsidR="008F4C77">
        <w:rPr>
          <w:noProof/>
        </w:rPr>
        <w:t>é okruhy respondentů byl dotazník šířen?</w:t>
      </w:r>
    </w:p>
    <w:p w14:paraId="02F583B6" w14:textId="77777777" w:rsidR="008F4C77" w:rsidRDefault="008F4C77" w:rsidP="00EE2BAC">
      <w:pPr>
        <w:rPr>
          <w:noProof/>
        </w:rPr>
      </w:pPr>
    </w:p>
    <w:p w14:paraId="3CB77D4F" w14:textId="7A5A15A8" w:rsidR="004E757B" w:rsidRDefault="008F4C77" w:rsidP="00EE2BAC">
      <w:r>
        <w:rPr>
          <w:noProof/>
        </w:rPr>
        <w:t xml:space="preserve">2) Máte zpětnou vazbu na strukturu dotázníků od respondentů? Pokud ano, jakou? </w:t>
      </w:r>
      <w:r w:rsidR="00D203F0">
        <w:rPr>
          <w:noProof/>
        </w:rPr>
        <w:t xml:space="preserve"> </w:t>
      </w:r>
      <w:r w:rsidR="00BF5527">
        <w:fldChar w:fldCharType="end"/>
      </w:r>
      <w:bookmarkEnd w:id="8"/>
    </w:p>
    <w:p w14:paraId="664F2168" w14:textId="77777777" w:rsidR="004E757B" w:rsidRDefault="004E757B" w:rsidP="004E757B"/>
    <w:p w14:paraId="04C172B2" w14:textId="77777777" w:rsidR="004E757B" w:rsidRDefault="004E757B" w:rsidP="004E757B">
      <w:pPr>
        <w:sectPr w:rsidR="004E757B" w:rsidSect="000D07EE">
          <w:headerReference w:type="default" r:id="rId7"/>
          <w:type w:val="continuous"/>
          <w:pgSz w:w="11906" w:h="16838"/>
          <w:pgMar w:top="1418" w:right="1134" w:bottom="1418" w:left="1134" w:header="709" w:footer="709" w:gutter="0"/>
          <w:cols w:space="708"/>
          <w:docGrid w:linePitch="360"/>
        </w:sectPr>
      </w:pPr>
    </w:p>
    <w:p w14:paraId="0C59B6F6" w14:textId="77777777" w:rsidR="00100F2F" w:rsidRPr="00E94422" w:rsidRDefault="002B3DC6">
      <w:pPr>
        <w:rPr>
          <w:b/>
        </w:rPr>
      </w:pPr>
      <w:r w:rsidRPr="00E94422">
        <w:rPr>
          <w:b/>
        </w:rPr>
        <w:t>Další připomínky, vyjádření, náměty k</w:t>
      </w:r>
      <w:r w:rsidR="004E757B" w:rsidRPr="00E94422">
        <w:rPr>
          <w:b/>
        </w:rPr>
        <w:t> </w:t>
      </w:r>
      <w:r w:rsidRPr="00E94422">
        <w:rPr>
          <w:b/>
        </w:rPr>
        <w:t>obhajobě</w:t>
      </w:r>
      <w:r w:rsidR="004E757B" w:rsidRPr="00E94422">
        <w:rPr>
          <w:b/>
        </w:rPr>
        <w:t xml:space="preserve"> práce</w:t>
      </w:r>
      <w:r w:rsidRPr="00E94422">
        <w:rPr>
          <w:b/>
        </w:rPr>
        <w:t xml:space="preserve"> </w:t>
      </w:r>
      <w:r w:rsidR="004E757B" w:rsidRPr="00E94422">
        <w:rPr>
          <w:b/>
        </w:rPr>
        <w:t>(možno pokračovat i na další stránce):</w:t>
      </w:r>
    </w:p>
    <w:p w14:paraId="094A66DF" w14:textId="77777777" w:rsidR="00EE2BAC" w:rsidRDefault="00BF5527" w:rsidP="00EE2BAC">
      <w:pPr>
        <w:rPr>
          <w:noProof/>
        </w:rPr>
      </w:pPr>
      <w:r>
        <w:fldChar w:fldCharType="begin">
          <w:ffData>
            <w:name w:val=""/>
            <w:enabled/>
            <w:calcOnExit w:val="0"/>
            <w:textInput>
              <w:default w:val="Zde můžete vložit další připomínky, výtky a vyjádření."/>
            </w:textInput>
          </w:ffData>
        </w:fldChar>
      </w:r>
      <w:r>
        <w:instrText xml:space="preserve"> FORMTEXT </w:instrText>
      </w:r>
      <w:r>
        <w:fldChar w:fldCharType="separate"/>
      </w:r>
      <w:r w:rsidR="00EE2BAC">
        <w:rPr>
          <w:noProof/>
        </w:rPr>
        <w:t>Práce je zpracována na společensky i odborně velmi důležité a zajímavé téma.</w:t>
      </w:r>
    </w:p>
    <w:p w14:paraId="065929F2" w14:textId="77777777" w:rsidR="00EE2BAC" w:rsidRDefault="00EE2BAC" w:rsidP="00EE2BAC">
      <w:pPr>
        <w:rPr>
          <w:noProof/>
        </w:rPr>
      </w:pPr>
    </w:p>
    <w:p w14:paraId="25AACD7B" w14:textId="77777777" w:rsidR="00EE2BAC" w:rsidRDefault="00EE2BAC" w:rsidP="00EE2BAC">
      <w:pPr>
        <w:rPr>
          <w:noProof/>
        </w:rPr>
      </w:pPr>
      <w:r>
        <w:rPr>
          <w:noProof/>
        </w:rPr>
        <w:t>Teoretická část dobře vysvětluje terminologický rámec zkoumané problematiky a uvádí pojmový aparát potřebný pro další část práce.</w:t>
      </w:r>
    </w:p>
    <w:p w14:paraId="2499B3BD" w14:textId="77777777" w:rsidR="00EE2BAC" w:rsidRDefault="00EE2BAC" w:rsidP="00EE2BAC">
      <w:pPr>
        <w:rPr>
          <w:noProof/>
        </w:rPr>
      </w:pPr>
    </w:p>
    <w:p w14:paraId="24C848BE" w14:textId="59BB263D" w:rsidR="00EE2BAC" w:rsidRDefault="00EE2BAC" w:rsidP="00EE2BAC">
      <w:pPr>
        <w:rPr>
          <w:noProof/>
        </w:rPr>
      </w:pPr>
      <w:r>
        <w:rPr>
          <w:noProof/>
        </w:rPr>
        <w:t>Praktická část je zaměřena na dotazníkové šetření - jeho skladbu, odpovědi respondentů a jeho vyhodnocení. Za nedostatky považuji absenci popsání mezi jaké okruhy respondentů byl dotazník distribuován. Jejich celkový počet je odvoditelný až z některého z grafů. Některé otázky by si zasloužil</w:t>
      </w:r>
      <w:r w:rsidR="00C86806">
        <w:rPr>
          <w:noProof/>
        </w:rPr>
        <w:t>y</w:t>
      </w:r>
      <w:r>
        <w:rPr>
          <w:noProof/>
        </w:rPr>
        <w:t xml:space="preserve"> preciznější formulaci, protože si umím představit možnou rozporuplnost při vyplňování respondenty. Výsledky šetření jsou však hodnotné a oceňuji jejich interpretaci na příkladech reálných případů napadení.</w:t>
      </w:r>
    </w:p>
    <w:p w14:paraId="0C47A133" w14:textId="77777777" w:rsidR="00EE2BAC" w:rsidRDefault="00EE2BAC" w:rsidP="00EE2BAC">
      <w:pPr>
        <w:rPr>
          <w:noProof/>
        </w:rPr>
      </w:pPr>
    </w:p>
    <w:p w14:paraId="68CCB9DB" w14:textId="329B5639" w:rsidR="00BF5527" w:rsidRDefault="00BF5527" w:rsidP="00EE2BAC">
      <w:r>
        <w:fldChar w:fldCharType="end"/>
      </w:r>
    </w:p>
    <w:p w14:paraId="1102F322" w14:textId="77777777" w:rsidR="00AC671B" w:rsidRDefault="00AC671B"/>
    <w:p w14:paraId="39361A65" w14:textId="77777777" w:rsidR="00CE5B25" w:rsidRDefault="00CE5B25"/>
    <w:p w14:paraId="6B9F73A0" w14:textId="52E2F7FC" w:rsidR="004E757B" w:rsidRDefault="004E757B">
      <w:r>
        <w:t>Datum</w:t>
      </w:r>
      <w:r w:rsidR="00D73FF9">
        <w:tab/>
      </w:r>
      <w:r w:rsidR="00D73FF9">
        <w:tab/>
      </w:r>
      <w:r w:rsidR="00AD2221">
        <w:fldChar w:fldCharType="begin">
          <w:ffData>
            <w:name w:val="Text5"/>
            <w:enabled/>
            <w:calcOnExit w:val="0"/>
            <w:textInput>
              <w:type w:val="date"/>
              <w:maxLength w:val="12"/>
            </w:textInput>
          </w:ffData>
        </w:fldChar>
      </w:r>
      <w:bookmarkStart w:id="9" w:name="Text5"/>
      <w:r w:rsidR="00AD2221">
        <w:instrText xml:space="preserve"> FORMTEXT </w:instrText>
      </w:r>
      <w:r w:rsidR="00AD2221">
        <w:fldChar w:fldCharType="separate"/>
      </w:r>
      <w:r w:rsidR="007F45F5">
        <w:rPr>
          <w:noProof/>
        </w:rPr>
        <w:t>6. 6. 2024</w:t>
      </w:r>
      <w:r w:rsidR="00AD2221">
        <w:fldChar w:fldCharType="end"/>
      </w:r>
      <w:bookmarkEnd w:id="9"/>
      <w:r w:rsidR="00AC671B">
        <w:tab/>
      </w:r>
      <w:r w:rsidR="00AC671B">
        <w:tab/>
      </w:r>
      <w:r w:rsidR="00AC671B">
        <w:tab/>
      </w:r>
      <w:r w:rsidR="00AC671B">
        <w:tab/>
      </w:r>
      <w:r w:rsidR="00AC671B">
        <w:tab/>
      </w:r>
      <w:r>
        <w:t xml:space="preserve">Podpis </w:t>
      </w:r>
      <w:r w:rsidR="00827570">
        <w:t>oponenta</w:t>
      </w:r>
      <w:r>
        <w:t xml:space="preserve"> bakalářské práce</w:t>
      </w:r>
    </w:p>
    <w:sectPr w:rsidR="004E757B" w:rsidSect="000D07EE">
      <w:headerReference w:type="default" r:id="rId8"/>
      <w:type w:val="continuous"/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49642C" w14:textId="77777777" w:rsidR="00153291" w:rsidRDefault="00153291">
      <w:r>
        <w:separator/>
      </w:r>
    </w:p>
  </w:endnote>
  <w:endnote w:type="continuationSeparator" w:id="0">
    <w:p w14:paraId="03C03B70" w14:textId="77777777" w:rsidR="00153291" w:rsidRDefault="001532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235D14" w14:textId="77777777" w:rsidR="00153291" w:rsidRDefault="00153291">
      <w:r>
        <w:separator/>
      </w:r>
    </w:p>
  </w:footnote>
  <w:footnote w:type="continuationSeparator" w:id="0">
    <w:p w14:paraId="6C7970E6" w14:textId="77777777" w:rsidR="00153291" w:rsidRDefault="001532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85F925" w14:textId="43725217" w:rsidR="008510C7" w:rsidRDefault="00F7603A">
    <w:pPr>
      <w:pStyle w:val="Zhlav"/>
    </w:pPr>
    <w:r>
      <w:rPr>
        <w:noProof/>
      </w:rPr>
      <w:drawing>
        <wp:inline distT="0" distB="0" distL="0" distR="0" wp14:anchorId="50394DDF" wp14:editId="050F9FCE">
          <wp:extent cx="3055620" cy="48768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55620" cy="487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2EEBD5" w14:textId="77777777" w:rsidR="008510C7" w:rsidRDefault="008510C7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M7GwNDIwNzEzNzRS0lEKTi0uzszPAykwrgUAhWobHywAAAA="/>
  </w:docVars>
  <w:rsids>
    <w:rsidRoot w:val="00806CFB"/>
    <w:rsid w:val="00012812"/>
    <w:rsid w:val="0003432C"/>
    <w:rsid w:val="0003579D"/>
    <w:rsid w:val="00037E16"/>
    <w:rsid w:val="00043A4B"/>
    <w:rsid w:val="00096438"/>
    <w:rsid w:val="0009675B"/>
    <w:rsid w:val="000D07EE"/>
    <w:rsid w:val="000E35E2"/>
    <w:rsid w:val="000F1E4D"/>
    <w:rsid w:val="00100F2F"/>
    <w:rsid w:val="00101BE7"/>
    <w:rsid w:val="00146760"/>
    <w:rsid w:val="00153291"/>
    <w:rsid w:val="00161909"/>
    <w:rsid w:val="00184D67"/>
    <w:rsid w:val="001A3037"/>
    <w:rsid w:val="001B3124"/>
    <w:rsid w:val="001D799C"/>
    <w:rsid w:val="001E16AA"/>
    <w:rsid w:val="00201B77"/>
    <w:rsid w:val="00211C0E"/>
    <w:rsid w:val="002264F4"/>
    <w:rsid w:val="00247550"/>
    <w:rsid w:val="00287AAC"/>
    <w:rsid w:val="002B3DC6"/>
    <w:rsid w:val="002C1668"/>
    <w:rsid w:val="002D5731"/>
    <w:rsid w:val="003249A9"/>
    <w:rsid w:val="003377F1"/>
    <w:rsid w:val="003411AB"/>
    <w:rsid w:val="00345C7B"/>
    <w:rsid w:val="0035025A"/>
    <w:rsid w:val="00395D75"/>
    <w:rsid w:val="003C4B1E"/>
    <w:rsid w:val="003F3CAD"/>
    <w:rsid w:val="0041059D"/>
    <w:rsid w:val="004113B8"/>
    <w:rsid w:val="00446C27"/>
    <w:rsid w:val="004601E8"/>
    <w:rsid w:val="004642AC"/>
    <w:rsid w:val="004A55B2"/>
    <w:rsid w:val="004B6F57"/>
    <w:rsid w:val="004C0BB5"/>
    <w:rsid w:val="004E757B"/>
    <w:rsid w:val="004F4E04"/>
    <w:rsid w:val="005114C5"/>
    <w:rsid w:val="00512D51"/>
    <w:rsid w:val="00517833"/>
    <w:rsid w:val="00531DBD"/>
    <w:rsid w:val="00544BCC"/>
    <w:rsid w:val="00571D48"/>
    <w:rsid w:val="005C0B4E"/>
    <w:rsid w:val="005D3481"/>
    <w:rsid w:val="005E02E9"/>
    <w:rsid w:val="005F3A6E"/>
    <w:rsid w:val="0067123C"/>
    <w:rsid w:val="0067641E"/>
    <w:rsid w:val="00680F74"/>
    <w:rsid w:val="00682C2A"/>
    <w:rsid w:val="006C15E7"/>
    <w:rsid w:val="00716153"/>
    <w:rsid w:val="00745F67"/>
    <w:rsid w:val="0076115F"/>
    <w:rsid w:val="007E400C"/>
    <w:rsid w:val="007F45F5"/>
    <w:rsid w:val="007F607A"/>
    <w:rsid w:val="00806CFB"/>
    <w:rsid w:val="00825139"/>
    <w:rsid w:val="00827570"/>
    <w:rsid w:val="008354F9"/>
    <w:rsid w:val="0083755A"/>
    <w:rsid w:val="008510C7"/>
    <w:rsid w:val="008709CE"/>
    <w:rsid w:val="00874329"/>
    <w:rsid w:val="008C1B8D"/>
    <w:rsid w:val="008D5941"/>
    <w:rsid w:val="008E03C9"/>
    <w:rsid w:val="008E6DA1"/>
    <w:rsid w:val="008E6E52"/>
    <w:rsid w:val="008F29A2"/>
    <w:rsid w:val="008F4C77"/>
    <w:rsid w:val="00906F28"/>
    <w:rsid w:val="00946187"/>
    <w:rsid w:val="00956C1D"/>
    <w:rsid w:val="00960F40"/>
    <w:rsid w:val="00990138"/>
    <w:rsid w:val="009C0BE5"/>
    <w:rsid w:val="009C111D"/>
    <w:rsid w:val="009D790E"/>
    <w:rsid w:val="009E045B"/>
    <w:rsid w:val="00A36483"/>
    <w:rsid w:val="00A46BE6"/>
    <w:rsid w:val="00A93115"/>
    <w:rsid w:val="00AA65F4"/>
    <w:rsid w:val="00AA7885"/>
    <w:rsid w:val="00AC3130"/>
    <w:rsid w:val="00AC671B"/>
    <w:rsid w:val="00AD2221"/>
    <w:rsid w:val="00AD629A"/>
    <w:rsid w:val="00AF1FA7"/>
    <w:rsid w:val="00B108A6"/>
    <w:rsid w:val="00B10F99"/>
    <w:rsid w:val="00B161E4"/>
    <w:rsid w:val="00B53C95"/>
    <w:rsid w:val="00B54299"/>
    <w:rsid w:val="00B75787"/>
    <w:rsid w:val="00B900A0"/>
    <w:rsid w:val="00BA36B4"/>
    <w:rsid w:val="00BD6C02"/>
    <w:rsid w:val="00BF5527"/>
    <w:rsid w:val="00C10A67"/>
    <w:rsid w:val="00C1363E"/>
    <w:rsid w:val="00C31A90"/>
    <w:rsid w:val="00C33355"/>
    <w:rsid w:val="00C456CE"/>
    <w:rsid w:val="00C85429"/>
    <w:rsid w:val="00C86806"/>
    <w:rsid w:val="00CB7F2C"/>
    <w:rsid w:val="00CC0953"/>
    <w:rsid w:val="00CD2C09"/>
    <w:rsid w:val="00CE5474"/>
    <w:rsid w:val="00CE5B25"/>
    <w:rsid w:val="00CE60EA"/>
    <w:rsid w:val="00CF3E38"/>
    <w:rsid w:val="00D0423E"/>
    <w:rsid w:val="00D06F5C"/>
    <w:rsid w:val="00D1654C"/>
    <w:rsid w:val="00D203F0"/>
    <w:rsid w:val="00D23C4A"/>
    <w:rsid w:val="00D4292E"/>
    <w:rsid w:val="00D73FF9"/>
    <w:rsid w:val="00D77694"/>
    <w:rsid w:val="00D97D18"/>
    <w:rsid w:val="00DC177D"/>
    <w:rsid w:val="00DC2F66"/>
    <w:rsid w:val="00DC7727"/>
    <w:rsid w:val="00DE0425"/>
    <w:rsid w:val="00E400B1"/>
    <w:rsid w:val="00E515B9"/>
    <w:rsid w:val="00E54DA6"/>
    <w:rsid w:val="00E74CF7"/>
    <w:rsid w:val="00E94422"/>
    <w:rsid w:val="00EA13DE"/>
    <w:rsid w:val="00ED6A64"/>
    <w:rsid w:val="00EE2BAC"/>
    <w:rsid w:val="00F05991"/>
    <w:rsid w:val="00F647F7"/>
    <w:rsid w:val="00F7603A"/>
    <w:rsid w:val="00F9308F"/>
    <w:rsid w:val="00F95F5E"/>
    <w:rsid w:val="00FC5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857B572"/>
  <w15:chartTrackingRefBased/>
  <w15:docId w15:val="{4CE8E343-9CB9-4393-8E6E-67FD3D8FB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100F2F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100F2F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E515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uiPriority w:val="99"/>
    <w:semiHidden/>
    <w:unhideWhenUsed/>
    <w:rsid w:val="00C456C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C456C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C456CE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456CE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C456CE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456C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C456C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92A9F7-359C-4FD0-B842-E1CE6A07F7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548</Words>
  <Characters>3234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OPONENSKÝ POSUDEK BAKALÁŘSKÉ PRÁCE</vt:lpstr>
    </vt:vector>
  </TitlesOfParts>
  <Company>FAI</Company>
  <LinksUpToDate>false</LinksUpToDate>
  <CharactersWithSpaces>3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ONENSKÝ POSUDEK BAKALÁŘSKÉ PRÁCE</dc:title>
  <dc:subject/>
  <dc:creator>Tomáš</dc:creator>
  <cp:keywords/>
  <dc:description/>
  <cp:lastModifiedBy>Lukáš Kotek</cp:lastModifiedBy>
  <cp:revision>22</cp:revision>
  <dcterms:created xsi:type="dcterms:W3CDTF">2024-06-06T06:45:00Z</dcterms:created>
  <dcterms:modified xsi:type="dcterms:W3CDTF">2024-06-07T08:42:00Z</dcterms:modified>
</cp:coreProperties>
</file>